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EB60F" w14:textId="77777777" w:rsidR="00DD74D9" w:rsidRDefault="00DD74D9" w:rsidP="00DD74D9">
      <w:r>
        <w:t>Congratulations on making a final short list.</w:t>
      </w:r>
    </w:p>
    <w:p w14:paraId="6F1B2D2C" w14:textId="77777777" w:rsidR="00DD74D9" w:rsidRDefault="00DD74D9" w:rsidP="00DD74D9"/>
    <w:p w14:paraId="00A0D505" w14:textId="77777777" w:rsidR="00DD74D9" w:rsidRDefault="00DD74D9" w:rsidP="00DD74D9">
      <w:r>
        <w:t xml:space="preserve">As we finalise our selection decision we want to give you another opportunity to do something practical with us. But this time, you can choose what that looks like. </w:t>
      </w:r>
    </w:p>
    <w:p w14:paraId="3518C0D0" w14:textId="77777777" w:rsidR="00DD74D9" w:rsidRDefault="00DD74D9" w:rsidP="00DD74D9"/>
    <w:p w14:paraId="11A9B48C" w14:textId="77777777" w:rsidR="00DD74D9" w:rsidRDefault="00DD74D9" w:rsidP="00DD74D9">
      <w:r>
        <w:t xml:space="preserve">Your task is to provide a ‘training session’ on something you are familiar with. </w:t>
      </w:r>
    </w:p>
    <w:p w14:paraId="3421F82F" w14:textId="18F9C433" w:rsidR="00DD74D9" w:rsidRDefault="00DD74D9" w:rsidP="00DD74D9">
      <w:pPr>
        <w:pStyle w:val="ListParagraph"/>
        <w:numPr>
          <w:ilvl w:val="0"/>
          <w:numId w:val="1"/>
        </w:numPr>
      </w:pPr>
      <w:r>
        <w:t xml:space="preserve">and can lead to other areas of discussion so we can comfortably fill the time and conversely don’t pick something so broad that can’t be adequately covered in the time available. </w:t>
      </w:r>
    </w:p>
    <w:p w14:paraId="163AE7F0" w14:textId="77777777" w:rsidR="00DD74D9" w:rsidRDefault="00DD74D9" w:rsidP="00DD74D9"/>
    <w:p w14:paraId="6CE092E3" w14:textId="77777777" w:rsidR="00DD74D9" w:rsidRDefault="00DD74D9" w:rsidP="00DD74D9">
      <w:r>
        <w:t xml:space="preserve">In terms of how this would apply to our work environment, it would be quite usual for someone in one of our teams to develop an area of expertise that they wanted to share with the rest of the team. In that sharing session the team would have plenty of questions and be looking for extra ways to leverage and add value to what was presented. </w:t>
      </w:r>
    </w:p>
    <w:p w14:paraId="7E701136" w14:textId="77777777" w:rsidR="00DD74D9" w:rsidRDefault="00DD74D9" w:rsidP="00DD74D9"/>
    <w:p w14:paraId="2C514379" w14:textId="77777777" w:rsidR="00DD74D9" w:rsidRDefault="00DD74D9" w:rsidP="00DD74D9">
      <w:r>
        <w:t xml:space="preserve">We’d note that our general observation from the first interview is that you demonstrated some really good communication skills. Our recommendation is that you focus on showcasing some breadth and depth to your technical skills. </w:t>
      </w:r>
    </w:p>
    <w:p w14:paraId="4496405D" w14:textId="77777777" w:rsidR="00DD74D9" w:rsidRDefault="00DD74D9" w:rsidP="00DD74D9"/>
    <w:p w14:paraId="53300D98" w14:textId="77777777" w:rsidR="00DD74D9" w:rsidRDefault="00DD74D9" w:rsidP="00DD74D9">
      <w:r>
        <w:t xml:space="preserve">If you have any questions, please email Victoria. </w:t>
      </w:r>
    </w:p>
    <w:p w14:paraId="758669F1" w14:textId="77777777" w:rsidR="00DD74D9" w:rsidRDefault="00DD74D9" w:rsidP="00DD74D9"/>
    <w:p w14:paraId="1D3E3E89" w14:textId="77777777" w:rsidR="00301A41" w:rsidRDefault="006D0F21"/>
    <w:sectPr w:rsidR="00301A4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635750"/>
    <w:multiLevelType w:val="hybridMultilevel"/>
    <w:tmpl w:val="B41419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NLEwNjQzMjIzsjBR0lEKTi0uzszPAykwqgUAV6NREywAAAA="/>
  </w:docVars>
  <w:rsids>
    <w:rsidRoot w:val="00F0110A"/>
    <w:rsid w:val="00096951"/>
    <w:rsid w:val="006D0F21"/>
    <w:rsid w:val="00C07C60"/>
    <w:rsid w:val="00DD74D9"/>
    <w:rsid w:val="00F0110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34E50"/>
  <w15:chartTrackingRefBased/>
  <w15:docId w15:val="{B4D8A712-F3BF-40BB-900F-AEC1E42D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4D9"/>
    <w:pPr>
      <w:spacing w:after="0" w:line="240" w:lineRule="auto"/>
    </w:pPr>
    <w:rPr>
      <w:rFonts w:ascii="Calibri" w:eastAsiaTheme="minorHAnsi"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D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33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4</Words>
  <Characters>940</Characters>
  <Application>Microsoft Office Word</Application>
  <DocSecurity>0</DocSecurity>
  <Lines>7</Lines>
  <Paragraphs>2</Paragraphs>
  <ScaleCrop>false</ScaleCrop>
  <Company/>
  <LinksUpToDate>false</LinksUpToDate>
  <CharactersWithSpaces>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Peijin</dc:creator>
  <cp:keywords/>
  <dc:description/>
  <cp:lastModifiedBy>He Peijin</cp:lastModifiedBy>
  <cp:revision>3</cp:revision>
  <dcterms:created xsi:type="dcterms:W3CDTF">2021-05-22T22:07:00Z</dcterms:created>
  <dcterms:modified xsi:type="dcterms:W3CDTF">2021-05-22T22:24:00Z</dcterms:modified>
</cp:coreProperties>
</file>